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w.pr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um.pr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none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none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8T21:16:54Z</dcterms:created>
  <dcterms:modified xsi:type="dcterms:W3CDTF">2023-05-18T21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